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313D1" w14:textId="77777777" w:rsidR="00FA04DE" w:rsidRDefault="00FA04DE"/>
    <w:p w14:paraId="2AFC09DA" w14:textId="77777777" w:rsidR="00A60D52" w:rsidRPr="00A60D52" w:rsidRDefault="00A60D52">
      <w:pPr>
        <w:rPr>
          <w:sz w:val="10"/>
          <w:szCs w:val="10"/>
        </w:rPr>
      </w:pPr>
    </w:p>
    <w:p w14:paraId="2212AA44" w14:textId="690798D8" w:rsidR="00A60D52" w:rsidRDefault="00431859" w:rsidP="00431859">
      <w:pPr>
        <w:rPr>
          <w:rStyle w:val="Hyperlink"/>
          <w:b/>
          <w:sz w:val="24"/>
          <w:szCs w:val="24"/>
        </w:rPr>
      </w:pPr>
      <w:r>
        <w:rPr>
          <w:b/>
          <w:color w:val="006600"/>
          <w:sz w:val="24"/>
          <w:szCs w:val="24"/>
        </w:rPr>
        <w:t xml:space="preserve">     </w:t>
      </w:r>
      <w:r w:rsidR="00A60D52">
        <w:rPr>
          <w:b/>
          <w:color w:val="006600"/>
          <w:sz w:val="24"/>
          <w:szCs w:val="24"/>
        </w:rPr>
        <w:t xml:space="preserve">8 Old Mill Lane, Simsbury, CT  06070     860-651-3539    </w:t>
      </w:r>
      <w:hyperlink r:id="rId7" w:history="1">
        <w:r w:rsidR="00EC4B44" w:rsidRPr="005275F0">
          <w:rPr>
            <w:rStyle w:val="Hyperlink"/>
            <w:b/>
            <w:sz w:val="24"/>
            <w:szCs w:val="24"/>
          </w:rPr>
          <w:t>www.farmingtonvalleyvna.org</w:t>
        </w:r>
      </w:hyperlink>
    </w:p>
    <w:p w14:paraId="3AD5714D" w14:textId="4BE9C1C8" w:rsidR="00A60D52" w:rsidRPr="0016392B" w:rsidRDefault="00A85FB8" w:rsidP="00431859">
      <w:pPr>
        <w:ind w:left="1440" w:firstLine="720"/>
        <w:rPr>
          <w:b/>
          <w:color w:val="006600"/>
          <w:sz w:val="48"/>
          <w:szCs w:val="48"/>
        </w:rPr>
      </w:pPr>
      <w:r w:rsidRPr="0016392B">
        <w:rPr>
          <w:b/>
          <w:color w:val="006600"/>
          <w:sz w:val="48"/>
          <w:szCs w:val="48"/>
        </w:rPr>
        <w:t>20</w:t>
      </w:r>
      <w:r w:rsidR="00AD28CD" w:rsidRPr="0016392B">
        <w:rPr>
          <w:b/>
          <w:color w:val="006600"/>
          <w:sz w:val="48"/>
          <w:szCs w:val="48"/>
        </w:rPr>
        <w:t>2</w:t>
      </w:r>
      <w:r w:rsidR="0052536C" w:rsidRPr="0016392B">
        <w:rPr>
          <w:b/>
          <w:color w:val="006600"/>
          <w:sz w:val="48"/>
          <w:szCs w:val="48"/>
        </w:rPr>
        <w:t xml:space="preserve">3 </w:t>
      </w:r>
      <w:r w:rsidR="009D2905" w:rsidRPr="0016392B">
        <w:rPr>
          <w:b/>
          <w:color w:val="006600"/>
          <w:sz w:val="48"/>
          <w:szCs w:val="48"/>
        </w:rPr>
        <w:t xml:space="preserve">- </w:t>
      </w:r>
      <w:r w:rsidRPr="0016392B">
        <w:rPr>
          <w:b/>
          <w:color w:val="006600"/>
          <w:sz w:val="48"/>
          <w:szCs w:val="48"/>
        </w:rPr>
        <w:t>Public Flu Clinics</w:t>
      </w:r>
    </w:p>
    <w:tbl>
      <w:tblPr>
        <w:tblStyle w:val="TableGrid"/>
        <w:tblW w:w="4556" w:type="pct"/>
        <w:tblLook w:val="04A0" w:firstRow="1" w:lastRow="0" w:firstColumn="1" w:lastColumn="0" w:noHBand="0" w:noVBand="1"/>
      </w:tblPr>
      <w:tblGrid>
        <w:gridCol w:w="1615"/>
        <w:gridCol w:w="1811"/>
        <w:gridCol w:w="3410"/>
        <w:gridCol w:w="2340"/>
      </w:tblGrid>
      <w:tr w:rsidR="000B13DE" w14:paraId="155D1FC0" w14:textId="77777777" w:rsidTr="001D5FB1">
        <w:tc>
          <w:tcPr>
            <w:tcW w:w="880" w:type="pct"/>
            <w:tcBorders>
              <w:bottom w:val="single" w:sz="4" w:space="0" w:color="auto"/>
            </w:tcBorders>
          </w:tcPr>
          <w:p w14:paraId="29685FCE" w14:textId="77777777" w:rsidR="000B13DE" w:rsidRPr="00A85FB8" w:rsidRDefault="000B13DE" w:rsidP="000B13DE">
            <w:pPr>
              <w:jc w:val="center"/>
              <w:rPr>
                <w:rFonts w:cs="Times New Roman"/>
                <w:b/>
                <w:sz w:val="28"/>
              </w:rPr>
            </w:pPr>
            <w:r w:rsidRPr="00A85FB8">
              <w:rPr>
                <w:rFonts w:cs="Times New Roman"/>
                <w:b/>
                <w:sz w:val="28"/>
              </w:rPr>
              <w:t>DAY</w:t>
            </w:r>
          </w:p>
        </w:tc>
        <w:tc>
          <w:tcPr>
            <w:tcW w:w="987" w:type="pct"/>
            <w:tcBorders>
              <w:bottom w:val="single" w:sz="4" w:space="0" w:color="auto"/>
            </w:tcBorders>
          </w:tcPr>
          <w:p w14:paraId="24302A98" w14:textId="77777777" w:rsidR="000B13DE" w:rsidRPr="00A85FB8" w:rsidRDefault="000B13DE" w:rsidP="000B13DE">
            <w:pPr>
              <w:jc w:val="center"/>
              <w:rPr>
                <w:rFonts w:cs="Times New Roman"/>
                <w:b/>
                <w:sz w:val="28"/>
              </w:rPr>
            </w:pPr>
            <w:r w:rsidRPr="00A85FB8">
              <w:rPr>
                <w:rFonts w:cs="Times New Roman"/>
                <w:b/>
                <w:sz w:val="28"/>
              </w:rPr>
              <w:t>DATE</w:t>
            </w:r>
          </w:p>
        </w:tc>
        <w:tc>
          <w:tcPr>
            <w:tcW w:w="1858" w:type="pct"/>
            <w:tcBorders>
              <w:bottom w:val="single" w:sz="4" w:space="0" w:color="auto"/>
            </w:tcBorders>
          </w:tcPr>
          <w:p w14:paraId="66DECB01" w14:textId="77777777" w:rsidR="000B13DE" w:rsidRPr="00A85FB8" w:rsidRDefault="000B13DE" w:rsidP="000B13DE">
            <w:pPr>
              <w:jc w:val="center"/>
              <w:rPr>
                <w:rFonts w:cs="Times New Roman"/>
                <w:b/>
                <w:sz w:val="28"/>
              </w:rPr>
            </w:pPr>
            <w:r w:rsidRPr="00A85FB8">
              <w:rPr>
                <w:rFonts w:cs="Times New Roman"/>
                <w:b/>
                <w:sz w:val="28"/>
              </w:rPr>
              <w:t>LOCATION</w:t>
            </w:r>
          </w:p>
        </w:tc>
        <w:tc>
          <w:tcPr>
            <w:tcW w:w="1275" w:type="pct"/>
            <w:tcBorders>
              <w:bottom w:val="single" w:sz="4" w:space="0" w:color="auto"/>
            </w:tcBorders>
          </w:tcPr>
          <w:p w14:paraId="0C1ED1A3" w14:textId="77777777" w:rsidR="000B13DE" w:rsidRPr="00A85FB8" w:rsidRDefault="000B13DE" w:rsidP="000B13DE">
            <w:pPr>
              <w:jc w:val="center"/>
              <w:rPr>
                <w:rFonts w:cs="Times New Roman"/>
                <w:b/>
                <w:sz w:val="28"/>
              </w:rPr>
            </w:pPr>
            <w:r w:rsidRPr="00A85FB8">
              <w:rPr>
                <w:rFonts w:cs="Times New Roman"/>
                <w:b/>
                <w:sz w:val="28"/>
              </w:rPr>
              <w:t>TIME</w:t>
            </w:r>
          </w:p>
        </w:tc>
      </w:tr>
      <w:tr w:rsidR="00292489" w14:paraId="2D0DB665" w14:textId="77777777" w:rsidTr="001D5FB1">
        <w:trPr>
          <w:trHeight w:val="518"/>
        </w:trPr>
        <w:tc>
          <w:tcPr>
            <w:tcW w:w="880" w:type="pct"/>
            <w:shd w:val="clear" w:color="auto" w:fill="D6E3BC" w:themeFill="accent3" w:themeFillTint="66"/>
            <w:vAlign w:val="center"/>
          </w:tcPr>
          <w:p w14:paraId="3097D1CE" w14:textId="77777777" w:rsidR="00292489" w:rsidRPr="00A85FB8" w:rsidRDefault="00292489" w:rsidP="00292489">
            <w:pPr>
              <w:rPr>
                <w:sz w:val="8"/>
              </w:rPr>
            </w:pPr>
          </w:p>
          <w:p w14:paraId="4B58A97F" w14:textId="77777777" w:rsidR="00292489" w:rsidRDefault="00D41361" w:rsidP="00292489">
            <w:pPr>
              <w:rPr>
                <w:sz w:val="24"/>
              </w:rPr>
            </w:pPr>
            <w:r>
              <w:rPr>
                <w:sz w:val="24"/>
              </w:rPr>
              <w:t>Tuesday</w:t>
            </w:r>
          </w:p>
          <w:p w14:paraId="236B48ED" w14:textId="77777777" w:rsidR="00292489" w:rsidRPr="00A85FB8" w:rsidRDefault="00292489" w:rsidP="00292489">
            <w:pPr>
              <w:rPr>
                <w:sz w:val="8"/>
              </w:rPr>
            </w:pPr>
          </w:p>
        </w:tc>
        <w:tc>
          <w:tcPr>
            <w:tcW w:w="987" w:type="pct"/>
            <w:shd w:val="clear" w:color="auto" w:fill="D6E3BC" w:themeFill="accent3" w:themeFillTint="66"/>
            <w:vAlign w:val="center"/>
          </w:tcPr>
          <w:p w14:paraId="65D97321" w14:textId="7EDFC984" w:rsidR="00292489" w:rsidRPr="00A82BAC" w:rsidRDefault="00D41361" w:rsidP="00292489">
            <w:pPr>
              <w:rPr>
                <w:sz w:val="24"/>
              </w:rPr>
            </w:pPr>
            <w:proofErr w:type="gramStart"/>
            <w:r w:rsidRPr="00A82BAC">
              <w:rPr>
                <w:sz w:val="24"/>
              </w:rPr>
              <w:t xml:space="preserve">October  </w:t>
            </w:r>
            <w:r w:rsidR="00FA7014">
              <w:rPr>
                <w:sz w:val="24"/>
              </w:rPr>
              <w:t>3</w:t>
            </w:r>
            <w:proofErr w:type="gramEnd"/>
          </w:p>
        </w:tc>
        <w:tc>
          <w:tcPr>
            <w:tcW w:w="1858" w:type="pct"/>
            <w:shd w:val="clear" w:color="auto" w:fill="D6E3BC" w:themeFill="accent3" w:themeFillTint="66"/>
            <w:vAlign w:val="center"/>
          </w:tcPr>
          <w:p w14:paraId="62229A52" w14:textId="62E5C5ED" w:rsidR="00292489" w:rsidRPr="00A85FB8" w:rsidRDefault="00292489" w:rsidP="00292489">
            <w:pPr>
              <w:rPr>
                <w:sz w:val="24"/>
              </w:rPr>
            </w:pPr>
            <w:r>
              <w:rPr>
                <w:sz w:val="24"/>
              </w:rPr>
              <w:t xml:space="preserve">Avon </w:t>
            </w:r>
            <w:r w:rsidR="00FD418C">
              <w:rPr>
                <w:sz w:val="24"/>
              </w:rPr>
              <w:t>Free Public Library</w:t>
            </w:r>
          </w:p>
        </w:tc>
        <w:tc>
          <w:tcPr>
            <w:tcW w:w="1275" w:type="pct"/>
            <w:shd w:val="clear" w:color="auto" w:fill="D6E3BC" w:themeFill="accent3" w:themeFillTint="66"/>
            <w:vAlign w:val="center"/>
          </w:tcPr>
          <w:p w14:paraId="648713C1" w14:textId="4D7C4921" w:rsidR="00292489" w:rsidRPr="00890573" w:rsidRDefault="00FD418C" w:rsidP="001C53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 – 5 </w:t>
            </w:r>
            <w:r w:rsidR="00D41361">
              <w:rPr>
                <w:sz w:val="24"/>
                <w:szCs w:val="24"/>
              </w:rPr>
              <w:t>p.m.</w:t>
            </w:r>
          </w:p>
        </w:tc>
      </w:tr>
      <w:tr w:rsidR="0087559A" w14:paraId="2D6F59CB" w14:textId="77777777" w:rsidTr="001D5FB1">
        <w:trPr>
          <w:trHeight w:val="518"/>
        </w:trPr>
        <w:tc>
          <w:tcPr>
            <w:tcW w:w="880" w:type="pct"/>
            <w:shd w:val="clear" w:color="auto" w:fill="D6E3BC" w:themeFill="accent3" w:themeFillTint="66"/>
            <w:vAlign w:val="center"/>
          </w:tcPr>
          <w:p w14:paraId="094FD830" w14:textId="0D1CCE3B" w:rsidR="0087559A" w:rsidRPr="00602998" w:rsidRDefault="0087559A" w:rsidP="0087559A">
            <w:pPr>
              <w:rPr>
                <w:sz w:val="8"/>
                <w:highlight w:val="yellow"/>
              </w:rPr>
            </w:pPr>
            <w:r w:rsidRPr="007B626C">
              <w:rPr>
                <w:sz w:val="24"/>
                <w:szCs w:val="24"/>
              </w:rPr>
              <w:t>T</w:t>
            </w:r>
            <w:r w:rsidR="007B626C">
              <w:rPr>
                <w:sz w:val="24"/>
                <w:szCs w:val="24"/>
              </w:rPr>
              <w:t>hursday</w:t>
            </w:r>
          </w:p>
        </w:tc>
        <w:tc>
          <w:tcPr>
            <w:tcW w:w="987" w:type="pct"/>
            <w:shd w:val="clear" w:color="auto" w:fill="D6E3BC" w:themeFill="accent3" w:themeFillTint="66"/>
            <w:vAlign w:val="center"/>
          </w:tcPr>
          <w:p w14:paraId="57256DC5" w14:textId="2520767E" w:rsidR="0087559A" w:rsidRPr="007B626C" w:rsidRDefault="0087559A" w:rsidP="0087559A">
            <w:pPr>
              <w:rPr>
                <w:sz w:val="24"/>
              </w:rPr>
            </w:pPr>
            <w:r w:rsidRPr="007B626C">
              <w:rPr>
                <w:sz w:val="24"/>
              </w:rPr>
              <w:t xml:space="preserve">October  </w:t>
            </w:r>
            <w:r w:rsidR="007B626C" w:rsidRPr="007B626C">
              <w:rPr>
                <w:sz w:val="24"/>
              </w:rPr>
              <w:t>12</w:t>
            </w:r>
          </w:p>
        </w:tc>
        <w:tc>
          <w:tcPr>
            <w:tcW w:w="1858" w:type="pct"/>
            <w:shd w:val="clear" w:color="auto" w:fill="D6E3BC" w:themeFill="accent3" w:themeFillTint="66"/>
            <w:vAlign w:val="center"/>
          </w:tcPr>
          <w:p w14:paraId="51F11195" w14:textId="1483EDED" w:rsidR="0087559A" w:rsidRPr="007B626C" w:rsidRDefault="0087559A" w:rsidP="0087559A">
            <w:pPr>
              <w:rPr>
                <w:sz w:val="24"/>
              </w:rPr>
            </w:pPr>
            <w:r w:rsidRPr="007B626C">
              <w:rPr>
                <w:sz w:val="24"/>
              </w:rPr>
              <w:t xml:space="preserve">Avon </w:t>
            </w:r>
            <w:r w:rsidR="00FD418C" w:rsidRPr="007B626C">
              <w:rPr>
                <w:sz w:val="24"/>
              </w:rPr>
              <w:t>Senior Center</w:t>
            </w:r>
          </w:p>
        </w:tc>
        <w:tc>
          <w:tcPr>
            <w:tcW w:w="1275" w:type="pct"/>
            <w:shd w:val="clear" w:color="auto" w:fill="D6E3BC" w:themeFill="accent3" w:themeFillTint="66"/>
            <w:vAlign w:val="center"/>
          </w:tcPr>
          <w:p w14:paraId="283C5400" w14:textId="552E18A9" w:rsidR="0087559A" w:rsidRPr="00602998" w:rsidRDefault="00FD418C" w:rsidP="0087559A">
            <w:pPr>
              <w:jc w:val="center"/>
              <w:rPr>
                <w:sz w:val="24"/>
                <w:szCs w:val="24"/>
                <w:highlight w:val="yellow"/>
              </w:rPr>
            </w:pPr>
            <w:r w:rsidRPr="007B626C">
              <w:rPr>
                <w:sz w:val="24"/>
                <w:szCs w:val="24"/>
              </w:rPr>
              <w:t xml:space="preserve">1 – 3 </w:t>
            </w:r>
            <w:r w:rsidR="00AC3FF4" w:rsidRPr="007B626C">
              <w:rPr>
                <w:sz w:val="24"/>
                <w:szCs w:val="24"/>
              </w:rPr>
              <w:t>p.m.</w:t>
            </w:r>
          </w:p>
        </w:tc>
      </w:tr>
      <w:tr w:rsidR="005548B1" w14:paraId="5A268BE8" w14:textId="77777777" w:rsidTr="00A82BAC">
        <w:trPr>
          <w:trHeight w:val="530"/>
        </w:trPr>
        <w:tc>
          <w:tcPr>
            <w:tcW w:w="880" w:type="pct"/>
            <w:shd w:val="clear" w:color="auto" w:fill="FBD4B4" w:themeFill="accent6" w:themeFillTint="66"/>
            <w:vAlign w:val="center"/>
          </w:tcPr>
          <w:p w14:paraId="7F30A235" w14:textId="2EE0A055" w:rsidR="005548B1" w:rsidRPr="005548B1" w:rsidRDefault="005548B1" w:rsidP="009110F8">
            <w:pPr>
              <w:rPr>
                <w:sz w:val="16"/>
                <w:szCs w:val="16"/>
              </w:rPr>
            </w:pPr>
            <w:r>
              <w:rPr>
                <w:sz w:val="24"/>
              </w:rPr>
              <w:t>Wednesday</w:t>
            </w:r>
          </w:p>
        </w:tc>
        <w:tc>
          <w:tcPr>
            <w:tcW w:w="987" w:type="pct"/>
            <w:shd w:val="clear" w:color="auto" w:fill="FBD4B4" w:themeFill="accent6" w:themeFillTint="66"/>
            <w:vAlign w:val="center"/>
          </w:tcPr>
          <w:p w14:paraId="07CBD6ED" w14:textId="390253D1" w:rsidR="005548B1" w:rsidRDefault="005548B1" w:rsidP="005548B1">
            <w:pPr>
              <w:rPr>
                <w:sz w:val="24"/>
              </w:rPr>
            </w:pPr>
            <w:proofErr w:type="gramStart"/>
            <w:r>
              <w:rPr>
                <w:sz w:val="24"/>
              </w:rPr>
              <w:t xml:space="preserve">October  </w:t>
            </w:r>
            <w:r w:rsidR="0052536C">
              <w:rPr>
                <w:sz w:val="24"/>
              </w:rPr>
              <w:t>4</w:t>
            </w:r>
            <w:proofErr w:type="gramEnd"/>
          </w:p>
        </w:tc>
        <w:tc>
          <w:tcPr>
            <w:tcW w:w="1858" w:type="pct"/>
            <w:shd w:val="clear" w:color="auto" w:fill="FBD4B4" w:themeFill="accent6" w:themeFillTint="66"/>
            <w:vAlign w:val="center"/>
          </w:tcPr>
          <w:p w14:paraId="3200E564" w14:textId="654DC893" w:rsidR="005548B1" w:rsidRDefault="005548B1" w:rsidP="005548B1">
            <w:pPr>
              <w:rPr>
                <w:sz w:val="24"/>
              </w:rPr>
            </w:pPr>
            <w:r w:rsidRPr="005548B1">
              <w:rPr>
                <w:sz w:val="24"/>
              </w:rPr>
              <w:t>Canton Community Center</w:t>
            </w:r>
          </w:p>
        </w:tc>
        <w:tc>
          <w:tcPr>
            <w:tcW w:w="1275" w:type="pct"/>
            <w:shd w:val="clear" w:color="auto" w:fill="FBD4B4" w:themeFill="accent6" w:themeFillTint="66"/>
            <w:vAlign w:val="center"/>
          </w:tcPr>
          <w:p w14:paraId="676CF602" w14:textId="46AE003F" w:rsidR="005548B1" w:rsidRPr="0052536C" w:rsidRDefault="0052536C" w:rsidP="005548B1">
            <w:pPr>
              <w:jc w:val="center"/>
            </w:pPr>
            <w:r w:rsidRPr="0052536C">
              <w:t>10:30 a.m. – 1:30 p.m.</w:t>
            </w:r>
          </w:p>
        </w:tc>
      </w:tr>
      <w:tr w:rsidR="005548B1" w14:paraId="634C4662" w14:textId="77777777" w:rsidTr="009C27EB">
        <w:trPr>
          <w:trHeight w:val="518"/>
        </w:trPr>
        <w:tc>
          <w:tcPr>
            <w:tcW w:w="880" w:type="pct"/>
            <w:shd w:val="clear" w:color="auto" w:fill="B6DDE8" w:themeFill="accent5" w:themeFillTint="66"/>
            <w:vAlign w:val="center"/>
          </w:tcPr>
          <w:p w14:paraId="0BC2A7E8" w14:textId="389B0A23" w:rsidR="005548B1" w:rsidRPr="005548B1" w:rsidRDefault="005548B1" w:rsidP="009110F8">
            <w:pPr>
              <w:rPr>
                <w:sz w:val="16"/>
                <w:szCs w:val="16"/>
              </w:rPr>
            </w:pPr>
            <w:r>
              <w:rPr>
                <w:sz w:val="24"/>
              </w:rPr>
              <w:t>Monday</w:t>
            </w:r>
          </w:p>
        </w:tc>
        <w:tc>
          <w:tcPr>
            <w:tcW w:w="987" w:type="pct"/>
            <w:shd w:val="clear" w:color="auto" w:fill="B6DDE8" w:themeFill="accent5" w:themeFillTint="66"/>
            <w:vAlign w:val="center"/>
          </w:tcPr>
          <w:p w14:paraId="45B02D79" w14:textId="41DF8E84" w:rsidR="005548B1" w:rsidRDefault="005548B1" w:rsidP="005548B1">
            <w:pPr>
              <w:rPr>
                <w:sz w:val="24"/>
              </w:rPr>
            </w:pPr>
            <w:proofErr w:type="gramStart"/>
            <w:r>
              <w:rPr>
                <w:sz w:val="24"/>
              </w:rPr>
              <w:t xml:space="preserve">October  </w:t>
            </w:r>
            <w:r w:rsidR="0052536C">
              <w:rPr>
                <w:sz w:val="24"/>
              </w:rPr>
              <w:t>16</w:t>
            </w:r>
            <w:proofErr w:type="gramEnd"/>
          </w:p>
        </w:tc>
        <w:tc>
          <w:tcPr>
            <w:tcW w:w="1858" w:type="pct"/>
            <w:shd w:val="clear" w:color="auto" w:fill="B6DDE8" w:themeFill="accent5" w:themeFillTint="66"/>
            <w:vAlign w:val="center"/>
          </w:tcPr>
          <w:p w14:paraId="12CD4BA8" w14:textId="4B313CE0" w:rsidR="005548B1" w:rsidRDefault="005548B1" w:rsidP="005548B1">
            <w:pPr>
              <w:rPr>
                <w:sz w:val="24"/>
              </w:rPr>
            </w:pPr>
            <w:r w:rsidRPr="00BA1B2D">
              <w:rPr>
                <w:sz w:val="24"/>
              </w:rPr>
              <w:t>East Granby Senior Center</w:t>
            </w:r>
          </w:p>
        </w:tc>
        <w:tc>
          <w:tcPr>
            <w:tcW w:w="1275" w:type="pct"/>
            <w:shd w:val="clear" w:color="auto" w:fill="B6DDE8" w:themeFill="accent5" w:themeFillTint="66"/>
            <w:vAlign w:val="center"/>
          </w:tcPr>
          <w:p w14:paraId="68DC378F" w14:textId="0942B33A" w:rsidR="005548B1" w:rsidRDefault="005548B1" w:rsidP="005548B1">
            <w:pPr>
              <w:jc w:val="center"/>
              <w:rPr>
                <w:sz w:val="24"/>
              </w:rPr>
            </w:pPr>
            <w:proofErr w:type="gramStart"/>
            <w:r>
              <w:rPr>
                <w:sz w:val="24"/>
              </w:rPr>
              <w:t xml:space="preserve">3:30 </w:t>
            </w:r>
            <w:r w:rsidR="00A64E7F">
              <w:rPr>
                <w:sz w:val="24"/>
              </w:rPr>
              <w:t xml:space="preserve"> </w:t>
            </w:r>
            <w:r>
              <w:rPr>
                <w:sz w:val="24"/>
              </w:rPr>
              <w:t>–</w:t>
            </w:r>
            <w:proofErr w:type="gramEnd"/>
            <w:r>
              <w:rPr>
                <w:sz w:val="24"/>
              </w:rPr>
              <w:t xml:space="preserve"> </w:t>
            </w:r>
            <w:r w:rsidR="00A64E7F">
              <w:rPr>
                <w:sz w:val="24"/>
              </w:rPr>
              <w:t xml:space="preserve"> </w:t>
            </w:r>
            <w:r w:rsidR="000946CA">
              <w:rPr>
                <w:sz w:val="24"/>
              </w:rPr>
              <w:t>5</w:t>
            </w:r>
            <w:r>
              <w:rPr>
                <w:sz w:val="24"/>
              </w:rPr>
              <w:t>:30 p.m.</w:t>
            </w:r>
          </w:p>
        </w:tc>
      </w:tr>
      <w:tr w:rsidR="005548B1" w14:paraId="04C80CA4" w14:textId="77777777" w:rsidTr="001D5FB1">
        <w:trPr>
          <w:trHeight w:val="518"/>
        </w:trPr>
        <w:tc>
          <w:tcPr>
            <w:tcW w:w="880" w:type="pct"/>
            <w:shd w:val="clear" w:color="auto" w:fill="CCC0D9" w:themeFill="accent4" w:themeFillTint="66"/>
            <w:vAlign w:val="center"/>
          </w:tcPr>
          <w:p w14:paraId="17787CFD" w14:textId="3B97A5B5" w:rsidR="005548B1" w:rsidRPr="00414D94" w:rsidRDefault="001F3AD1" w:rsidP="005548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nday</w:t>
            </w:r>
          </w:p>
        </w:tc>
        <w:tc>
          <w:tcPr>
            <w:tcW w:w="987" w:type="pct"/>
            <w:shd w:val="clear" w:color="auto" w:fill="CCC0D9" w:themeFill="accent4" w:themeFillTint="66"/>
            <w:vAlign w:val="center"/>
          </w:tcPr>
          <w:p w14:paraId="045FA14C" w14:textId="7658D871" w:rsidR="005548B1" w:rsidRDefault="001F3AD1" w:rsidP="005548B1">
            <w:pPr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proofErr w:type="gramStart"/>
            <w:r>
              <w:rPr>
                <w:sz w:val="24"/>
              </w:rPr>
              <w:t xml:space="preserve">October  </w:t>
            </w:r>
            <w:r w:rsidR="00A4551E">
              <w:rPr>
                <w:sz w:val="24"/>
              </w:rPr>
              <w:t>2</w:t>
            </w:r>
            <w:proofErr w:type="gramEnd"/>
          </w:p>
        </w:tc>
        <w:tc>
          <w:tcPr>
            <w:tcW w:w="1858" w:type="pct"/>
            <w:shd w:val="clear" w:color="auto" w:fill="CCC0D9" w:themeFill="accent4" w:themeFillTint="66"/>
            <w:vAlign w:val="center"/>
          </w:tcPr>
          <w:p w14:paraId="63BB9A9A" w14:textId="4E19B2E7" w:rsidR="005548B1" w:rsidRPr="00BA1B2D" w:rsidRDefault="005548B1" w:rsidP="005548B1">
            <w:pPr>
              <w:rPr>
                <w:sz w:val="24"/>
              </w:rPr>
            </w:pPr>
            <w:r w:rsidRPr="001F3AD1">
              <w:rPr>
                <w:sz w:val="24"/>
              </w:rPr>
              <w:t xml:space="preserve">Farmington </w:t>
            </w:r>
            <w:r w:rsidR="001F3AD1">
              <w:rPr>
                <w:sz w:val="24"/>
              </w:rPr>
              <w:t>Senior Center</w:t>
            </w:r>
          </w:p>
        </w:tc>
        <w:tc>
          <w:tcPr>
            <w:tcW w:w="1275" w:type="pct"/>
            <w:shd w:val="clear" w:color="auto" w:fill="CCC0D9" w:themeFill="accent4" w:themeFillTint="66"/>
            <w:vAlign w:val="center"/>
          </w:tcPr>
          <w:p w14:paraId="2F26F66A" w14:textId="182EB1DE" w:rsidR="005548B1" w:rsidRDefault="001F3AD1" w:rsidP="005548B1">
            <w:pPr>
              <w:jc w:val="center"/>
              <w:rPr>
                <w:sz w:val="24"/>
              </w:rPr>
            </w:pPr>
            <w:r>
              <w:rPr>
                <w:sz w:val="24"/>
              </w:rPr>
              <w:t>1 - 4</w:t>
            </w:r>
            <w:r w:rsidR="00C55014">
              <w:rPr>
                <w:sz w:val="24"/>
              </w:rPr>
              <w:t xml:space="preserve"> p.m.</w:t>
            </w:r>
          </w:p>
        </w:tc>
      </w:tr>
      <w:tr w:rsidR="001F3AD1" w14:paraId="46CFC2D2" w14:textId="77777777" w:rsidTr="001D5FB1">
        <w:trPr>
          <w:trHeight w:val="518"/>
        </w:trPr>
        <w:tc>
          <w:tcPr>
            <w:tcW w:w="880" w:type="pct"/>
            <w:shd w:val="clear" w:color="auto" w:fill="CCC0D9" w:themeFill="accent4" w:themeFillTint="66"/>
            <w:vAlign w:val="center"/>
          </w:tcPr>
          <w:p w14:paraId="087567FA" w14:textId="78124FD1" w:rsidR="001F3AD1" w:rsidRDefault="001F3AD1" w:rsidP="005548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nday</w:t>
            </w:r>
          </w:p>
        </w:tc>
        <w:tc>
          <w:tcPr>
            <w:tcW w:w="987" w:type="pct"/>
            <w:shd w:val="clear" w:color="auto" w:fill="CCC0D9" w:themeFill="accent4" w:themeFillTint="66"/>
            <w:vAlign w:val="center"/>
          </w:tcPr>
          <w:p w14:paraId="1B228E2E" w14:textId="166EB08C" w:rsidR="001F3AD1" w:rsidRPr="006B46CC" w:rsidRDefault="001F3AD1" w:rsidP="005548B1">
            <w:pPr>
              <w:rPr>
                <w:sz w:val="24"/>
                <w:highlight w:val="yellow"/>
              </w:rPr>
            </w:pPr>
            <w:r w:rsidRPr="001F3AD1">
              <w:rPr>
                <w:sz w:val="24"/>
              </w:rPr>
              <w:t xml:space="preserve">October </w:t>
            </w:r>
            <w:r>
              <w:rPr>
                <w:sz w:val="24"/>
              </w:rPr>
              <w:t xml:space="preserve"> </w:t>
            </w:r>
            <w:r w:rsidR="00EC1B22">
              <w:rPr>
                <w:sz w:val="24"/>
              </w:rPr>
              <w:t>30</w:t>
            </w:r>
          </w:p>
        </w:tc>
        <w:tc>
          <w:tcPr>
            <w:tcW w:w="1858" w:type="pct"/>
            <w:shd w:val="clear" w:color="auto" w:fill="CCC0D9" w:themeFill="accent4" w:themeFillTint="66"/>
            <w:vAlign w:val="center"/>
          </w:tcPr>
          <w:p w14:paraId="17B54292" w14:textId="246316A5" w:rsidR="001F3AD1" w:rsidRPr="00BA68D3" w:rsidRDefault="001F3AD1" w:rsidP="005548B1">
            <w:pPr>
              <w:rPr>
                <w:sz w:val="24"/>
                <w:highlight w:val="yellow"/>
              </w:rPr>
            </w:pPr>
            <w:r w:rsidRPr="001F3AD1">
              <w:rPr>
                <w:sz w:val="24"/>
              </w:rPr>
              <w:t>Farmington Senior Center</w:t>
            </w:r>
          </w:p>
        </w:tc>
        <w:tc>
          <w:tcPr>
            <w:tcW w:w="1275" w:type="pct"/>
            <w:shd w:val="clear" w:color="auto" w:fill="CCC0D9" w:themeFill="accent4" w:themeFillTint="66"/>
            <w:vAlign w:val="center"/>
          </w:tcPr>
          <w:p w14:paraId="1FC795EF" w14:textId="72CCEE97" w:rsidR="001F3AD1" w:rsidRDefault="001F3AD1" w:rsidP="005548B1">
            <w:pPr>
              <w:jc w:val="center"/>
              <w:rPr>
                <w:sz w:val="24"/>
              </w:rPr>
            </w:pPr>
            <w:r>
              <w:rPr>
                <w:sz w:val="24"/>
              </w:rPr>
              <w:t>1 – 4 p.m.</w:t>
            </w:r>
          </w:p>
        </w:tc>
      </w:tr>
      <w:tr w:rsidR="009110F8" w14:paraId="13F12C46" w14:textId="77777777" w:rsidTr="001D5FB1">
        <w:trPr>
          <w:trHeight w:val="518"/>
        </w:trPr>
        <w:tc>
          <w:tcPr>
            <w:tcW w:w="880" w:type="pct"/>
            <w:shd w:val="clear" w:color="auto" w:fill="D6E3BC" w:themeFill="accent3" w:themeFillTint="66"/>
            <w:vAlign w:val="center"/>
          </w:tcPr>
          <w:p w14:paraId="1FA60C5A" w14:textId="77777777" w:rsidR="009110F8" w:rsidRPr="00B07AC8" w:rsidRDefault="009110F8" w:rsidP="009110F8">
            <w:pPr>
              <w:rPr>
                <w:sz w:val="8"/>
                <w:szCs w:val="8"/>
              </w:rPr>
            </w:pPr>
          </w:p>
          <w:p w14:paraId="4B7EBE46" w14:textId="78559D0C" w:rsidR="009110F8" w:rsidRDefault="00125441" w:rsidP="009110F8">
            <w:pPr>
              <w:rPr>
                <w:sz w:val="24"/>
                <w:szCs w:val="24"/>
              </w:rPr>
            </w:pPr>
            <w:r>
              <w:rPr>
                <w:sz w:val="24"/>
              </w:rPr>
              <w:t>Wednesday</w:t>
            </w:r>
          </w:p>
        </w:tc>
        <w:tc>
          <w:tcPr>
            <w:tcW w:w="987" w:type="pct"/>
            <w:shd w:val="clear" w:color="auto" w:fill="D6E3BC" w:themeFill="accent3" w:themeFillTint="66"/>
            <w:vAlign w:val="center"/>
          </w:tcPr>
          <w:p w14:paraId="58566B6E" w14:textId="5A681E25" w:rsidR="009110F8" w:rsidRDefault="009110F8" w:rsidP="009110F8">
            <w:pPr>
              <w:rPr>
                <w:sz w:val="24"/>
              </w:rPr>
            </w:pPr>
            <w:proofErr w:type="gramStart"/>
            <w:r w:rsidRPr="001C13A5">
              <w:rPr>
                <w:sz w:val="24"/>
              </w:rPr>
              <w:t xml:space="preserve">October </w:t>
            </w:r>
            <w:r w:rsidR="00602998">
              <w:rPr>
                <w:sz w:val="24"/>
              </w:rPr>
              <w:t xml:space="preserve"> 11</w:t>
            </w:r>
            <w:proofErr w:type="gramEnd"/>
            <w:r w:rsidR="008A7BD9" w:rsidRPr="001C13A5">
              <w:rPr>
                <w:sz w:val="24"/>
              </w:rPr>
              <w:t xml:space="preserve"> </w:t>
            </w:r>
          </w:p>
        </w:tc>
        <w:tc>
          <w:tcPr>
            <w:tcW w:w="1858" w:type="pct"/>
            <w:shd w:val="clear" w:color="auto" w:fill="D6E3BC" w:themeFill="accent3" w:themeFillTint="66"/>
            <w:vAlign w:val="center"/>
          </w:tcPr>
          <w:p w14:paraId="0664394D" w14:textId="3BDE1507" w:rsidR="009110F8" w:rsidRDefault="009110F8" w:rsidP="009110F8">
            <w:pPr>
              <w:rPr>
                <w:sz w:val="24"/>
              </w:rPr>
            </w:pPr>
            <w:r w:rsidRPr="00425FB9">
              <w:rPr>
                <w:sz w:val="24"/>
              </w:rPr>
              <w:t>Granby Senior Center</w:t>
            </w:r>
          </w:p>
        </w:tc>
        <w:tc>
          <w:tcPr>
            <w:tcW w:w="1275" w:type="pct"/>
            <w:shd w:val="clear" w:color="auto" w:fill="D6E3BC" w:themeFill="accent3" w:themeFillTint="66"/>
            <w:vAlign w:val="center"/>
          </w:tcPr>
          <w:p w14:paraId="4DF6E662" w14:textId="109B7339" w:rsidR="009110F8" w:rsidRDefault="009110F8" w:rsidP="009110F8">
            <w:pPr>
              <w:jc w:val="center"/>
              <w:rPr>
                <w:sz w:val="24"/>
              </w:rPr>
            </w:pPr>
            <w:r>
              <w:rPr>
                <w:sz w:val="24"/>
              </w:rPr>
              <w:t>2 –</w:t>
            </w:r>
            <w:r w:rsidR="00A64E7F">
              <w:rPr>
                <w:sz w:val="24"/>
              </w:rPr>
              <w:t xml:space="preserve"> </w:t>
            </w:r>
            <w:r w:rsidR="00F1211A">
              <w:rPr>
                <w:sz w:val="24"/>
              </w:rPr>
              <w:t>4</w:t>
            </w:r>
            <w:r>
              <w:rPr>
                <w:sz w:val="24"/>
              </w:rPr>
              <w:t xml:space="preserve"> p.m.</w:t>
            </w:r>
          </w:p>
        </w:tc>
      </w:tr>
      <w:tr w:rsidR="00193504" w14:paraId="35370EA9" w14:textId="77777777" w:rsidTr="001D5FB1">
        <w:trPr>
          <w:trHeight w:val="518"/>
        </w:trPr>
        <w:tc>
          <w:tcPr>
            <w:tcW w:w="880" w:type="pct"/>
            <w:shd w:val="clear" w:color="auto" w:fill="D6E3BC" w:themeFill="accent3" w:themeFillTint="66"/>
            <w:vAlign w:val="center"/>
          </w:tcPr>
          <w:p w14:paraId="02D46E38" w14:textId="44C47239" w:rsidR="00193504" w:rsidRPr="0043443B" w:rsidRDefault="0043443B" w:rsidP="009110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turday</w:t>
            </w:r>
          </w:p>
        </w:tc>
        <w:tc>
          <w:tcPr>
            <w:tcW w:w="987" w:type="pct"/>
            <w:shd w:val="clear" w:color="auto" w:fill="D6E3BC" w:themeFill="accent3" w:themeFillTint="66"/>
            <w:vAlign w:val="center"/>
          </w:tcPr>
          <w:p w14:paraId="2A950A00" w14:textId="329BC954" w:rsidR="00193504" w:rsidRPr="00193504" w:rsidRDefault="0043443B" w:rsidP="009110F8">
            <w:pPr>
              <w:rPr>
                <w:sz w:val="24"/>
                <w:highlight w:val="yellow"/>
              </w:rPr>
            </w:pPr>
            <w:proofErr w:type="gramStart"/>
            <w:r w:rsidRPr="001C13A5">
              <w:rPr>
                <w:sz w:val="24"/>
              </w:rPr>
              <w:t xml:space="preserve">October </w:t>
            </w:r>
            <w:r w:rsidR="00602998">
              <w:rPr>
                <w:sz w:val="24"/>
              </w:rPr>
              <w:t xml:space="preserve"> 21</w:t>
            </w:r>
            <w:proofErr w:type="gramEnd"/>
          </w:p>
        </w:tc>
        <w:tc>
          <w:tcPr>
            <w:tcW w:w="1858" w:type="pct"/>
            <w:shd w:val="clear" w:color="auto" w:fill="D6E3BC" w:themeFill="accent3" w:themeFillTint="66"/>
            <w:vAlign w:val="center"/>
          </w:tcPr>
          <w:p w14:paraId="32AD698F" w14:textId="29D0F792" w:rsidR="00193504" w:rsidRPr="00425FB9" w:rsidRDefault="0043443B" w:rsidP="009110F8">
            <w:pPr>
              <w:rPr>
                <w:sz w:val="24"/>
              </w:rPr>
            </w:pPr>
            <w:r>
              <w:rPr>
                <w:sz w:val="24"/>
              </w:rPr>
              <w:t>Granby Senior Center</w:t>
            </w:r>
          </w:p>
        </w:tc>
        <w:tc>
          <w:tcPr>
            <w:tcW w:w="1275" w:type="pct"/>
            <w:shd w:val="clear" w:color="auto" w:fill="D6E3BC" w:themeFill="accent3" w:themeFillTint="66"/>
            <w:vAlign w:val="center"/>
          </w:tcPr>
          <w:p w14:paraId="41B76F56" w14:textId="1B426D55" w:rsidR="00193504" w:rsidRDefault="0043443B" w:rsidP="009110F8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10 a.m. – </w:t>
            </w:r>
            <w:r w:rsidR="00602998">
              <w:rPr>
                <w:sz w:val="24"/>
              </w:rPr>
              <w:t>noon</w:t>
            </w:r>
          </w:p>
        </w:tc>
      </w:tr>
      <w:tr w:rsidR="00EC4B44" w14:paraId="47D3B5D2" w14:textId="77777777" w:rsidTr="001D5FB1">
        <w:trPr>
          <w:trHeight w:val="782"/>
        </w:trPr>
        <w:tc>
          <w:tcPr>
            <w:tcW w:w="880" w:type="pct"/>
            <w:shd w:val="clear" w:color="auto" w:fill="FBD4B4" w:themeFill="accent6" w:themeFillTint="66"/>
            <w:vAlign w:val="center"/>
          </w:tcPr>
          <w:p w14:paraId="173113A6" w14:textId="4FACAAC7" w:rsidR="00EC4B44" w:rsidRPr="00A82BAC" w:rsidRDefault="00EC4B44" w:rsidP="00193504">
            <w:pPr>
              <w:rPr>
                <w:sz w:val="24"/>
                <w:szCs w:val="24"/>
              </w:rPr>
            </w:pPr>
            <w:r w:rsidRPr="00A82BAC">
              <w:rPr>
                <w:sz w:val="24"/>
                <w:szCs w:val="24"/>
              </w:rPr>
              <w:t>Wednesday</w:t>
            </w:r>
          </w:p>
        </w:tc>
        <w:tc>
          <w:tcPr>
            <w:tcW w:w="987" w:type="pct"/>
            <w:shd w:val="clear" w:color="auto" w:fill="FBD4B4" w:themeFill="accent6" w:themeFillTint="66"/>
            <w:vAlign w:val="center"/>
          </w:tcPr>
          <w:p w14:paraId="50CB8E1C" w14:textId="79B3236F" w:rsidR="00EC4B44" w:rsidRPr="00A82BAC" w:rsidRDefault="00EC4B44" w:rsidP="00193504">
            <w:pPr>
              <w:rPr>
                <w:sz w:val="24"/>
                <w:szCs w:val="24"/>
              </w:rPr>
            </w:pPr>
            <w:proofErr w:type="gramStart"/>
            <w:r w:rsidRPr="00A82BAC">
              <w:rPr>
                <w:sz w:val="24"/>
                <w:szCs w:val="24"/>
              </w:rPr>
              <w:t>October</w:t>
            </w:r>
            <w:r w:rsidR="00A71D9A" w:rsidRPr="00A82BAC">
              <w:rPr>
                <w:sz w:val="24"/>
                <w:szCs w:val="24"/>
              </w:rPr>
              <w:t xml:space="preserve"> </w:t>
            </w:r>
            <w:r w:rsidR="008A7BD9" w:rsidRPr="00A82BAC">
              <w:rPr>
                <w:sz w:val="24"/>
                <w:szCs w:val="24"/>
              </w:rPr>
              <w:t xml:space="preserve"> </w:t>
            </w:r>
            <w:r w:rsidR="00933613">
              <w:rPr>
                <w:sz w:val="24"/>
                <w:szCs w:val="24"/>
              </w:rPr>
              <w:t>18</w:t>
            </w:r>
            <w:proofErr w:type="gramEnd"/>
          </w:p>
        </w:tc>
        <w:tc>
          <w:tcPr>
            <w:tcW w:w="1858" w:type="pct"/>
            <w:shd w:val="clear" w:color="auto" w:fill="FBD4B4" w:themeFill="accent6" w:themeFillTint="66"/>
            <w:vAlign w:val="center"/>
          </w:tcPr>
          <w:p w14:paraId="33640D43" w14:textId="77777777" w:rsidR="00AE40F8" w:rsidRPr="00AE40F8" w:rsidRDefault="00AF44D2" w:rsidP="00193504">
            <w:pPr>
              <w:rPr>
                <w:sz w:val="12"/>
                <w:szCs w:val="12"/>
              </w:rPr>
            </w:pPr>
            <w:r w:rsidRPr="00193504">
              <w:t xml:space="preserve"> </w:t>
            </w:r>
          </w:p>
          <w:p w14:paraId="4E553B22" w14:textId="1D6128B9" w:rsidR="00A71D9A" w:rsidRPr="00193504" w:rsidRDefault="00EC4B44" w:rsidP="00193504">
            <w:r w:rsidRPr="00193504">
              <w:t xml:space="preserve">Hartland </w:t>
            </w:r>
            <w:r w:rsidR="00BA68D3" w:rsidRPr="00193504">
              <w:t>– First Church Parish H</w:t>
            </w:r>
            <w:r w:rsidR="00054062" w:rsidRPr="00193504">
              <w:t>all</w:t>
            </w:r>
          </w:p>
          <w:p w14:paraId="78983296" w14:textId="4197C6A7" w:rsidR="00A71D9A" w:rsidRPr="00193504" w:rsidRDefault="00A71D9A" w:rsidP="00193504">
            <w:r w:rsidRPr="00193504">
              <w:t xml:space="preserve">     </w:t>
            </w:r>
            <w:r w:rsidR="00BA68D3" w:rsidRPr="00193504">
              <w:t xml:space="preserve">5 Hartland </w:t>
            </w:r>
            <w:proofErr w:type="gramStart"/>
            <w:r w:rsidR="00BA68D3" w:rsidRPr="00193504">
              <w:t>Blvd  -</w:t>
            </w:r>
            <w:proofErr w:type="gramEnd"/>
            <w:r w:rsidR="00BA68D3" w:rsidRPr="00193504">
              <w:t xml:space="preserve"> </w:t>
            </w:r>
            <w:r w:rsidRPr="00193504">
              <w:t xml:space="preserve"> Route 20</w:t>
            </w:r>
          </w:p>
          <w:p w14:paraId="2C17BAF7" w14:textId="0E629FC6" w:rsidR="00A71D9A" w:rsidRPr="00AE40F8" w:rsidRDefault="00A71D9A" w:rsidP="00193504">
            <w:pPr>
              <w:rPr>
                <w:sz w:val="12"/>
                <w:szCs w:val="12"/>
              </w:rPr>
            </w:pPr>
          </w:p>
        </w:tc>
        <w:tc>
          <w:tcPr>
            <w:tcW w:w="1275" w:type="pct"/>
            <w:shd w:val="clear" w:color="auto" w:fill="FBD4B4" w:themeFill="accent6" w:themeFillTint="66"/>
            <w:vAlign w:val="center"/>
          </w:tcPr>
          <w:p w14:paraId="256C53B3" w14:textId="152F32F8" w:rsidR="00EC4B44" w:rsidRPr="00A82BAC" w:rsidRDefault="00933613" w:rsidP="002F6EF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- 4</w:t>
            </w:r>
            <w:r w:rsidR="00EC4B44" w:rsidRPr="00A82BAC">
              <w:rPr>
                <w:sz w:val="24"/>
                <w:szCs w:val="24"/>
              </w:rPr>
              <w:t xml:space="preserve"> p.m.</w:t>
            </w:r>
          </w:p>
        </w:tc>
      </w:tr>
      <w:tr w:rsidR="00193504" w:rsidRPr="00193504" w14:paraId="7F5051B8" w14:textId="77777777" w:rsidTr="001D5FB1">
        <w:trPr>
          <w:trHeight w:val="548"/>
        </w:trPr>
        <w:tc>
          <w:tcPr>
            <w:tcW w:w="880" w:type="pct"/>
            <w:shd w:val="clear" w:color="auto" w:fill="C6D9F1" w:themeFill="text2" w:themeFillTint="33"/>
            <w:vAlign w:val="center"/>
          </w:tcPr>
          <w:p w14:paraId="40BAA4FB" w14:textId="59598B21" w:rsidR="00A667F1" w:rsidRPr="009C27EB" w:rsidRDefault="00193504" w:rsidP="00193504">
            <w:pPr>
              <w:rPr>
                <w:sz w:val="24"/>
                <w:szCs w:val="24"/>
                <w:highlight w:val="red"/>
              </w:rPr>
            </w:pPr>
            <w:r w:rsidRPr="009C27EB">
              <w:rPr>
                <w:sz w:val="24"/>
                <w:szCs w:val="24"/>
              </w:rPr>
              <w:t>Thursday</w:t>
            </w:r>
          </w:p>
        </w:tc>
        <w:tc>
          <w:tcPr>
            <w:tcW w:w="987" w:type="pct"/>
            <w:shd w:val="clear" w:color="auto" w:fill="C6D9F1" w:themeFill="text2" w:themeFillTint="33"/>
            <w:vAlign w:val="center"/>
          </w:tcPr>
          <w:p w14:paraId="5357F8E4" w14:textId="338F656F" w:rsidR="00A667F1" w:rsidRPr="009C27EB" w:rsidRDefault="00193504" w:rsidP="00193504">
            <w:pPr>
              <w:rPr>
                <w:sz w:val="24"/>
                <w:szCs w:val="24"/>
              </w:rPr>
            </w:pPr>
            <w:proofErr w:type="gramStart"/>
            <w:r w:rsidRPr="009C27EB">
              <w:rPr>
                <w:sz w:val="24"/>
                <w:szCs w:val="24"/>
              </w:rPr>
              <w:t xml:space="preserve">October  </w:t>
            </w:r>
            <w:r w:rsidR="007932A7">
              <w:rPr>
                <w:sz w:val="24"/>
                <w:szCs w:val="24"/>
              </w:rPr>
              <w:t>5</w:t>
            </w:r>
            <w:proofErr w:type="gramEnd"/>
          </w:p>
        </w:tc>
        <w:tc>
          <w:tcPr>
            <w:tcW w:w="1858" w:type="pct"/>
            <w:shd w:val="clear" w:color="auto" w:fill="C6D9F1" w:themeFill="text2" w:themeFillTint="33"/>
            <w:vAlign w:val="center"/>
          </w:tcPr>
          <w:p w14:paraId="70F41625" w14:textId="5276C0C6" w:rsidR="00A667F1" w:rsidRPr="009C27EB" w:rsidRDefault="00193504" w:rsidP="00193504">
            <w:pPr>
              <w:rPr>
                <w:sz w:val="24"/>
                <w:szCs w:val="24"/>
              </w:rPr>
            </w:pPr>
            <w:r w:rsidRPr="009C27EB">
              <w:rPr>
                <w:sz w:val="24"/>
                <w:szCs w:val="24"/>
              </w:rPr>
              <w:t>New Hartford Town Hall</w:t>
            </w:r>
          </w:p>
        </w:tc>
        <w:tc>
          <w:tcPr>
            <w:tcW w:w="1275" w:type="pct"/>
            <w:shd w:val="clear" w:color="auto" w:fill="C6D9F1" w:themeFill="text2" w:themeFillTint="33"/>
            <w:vAlign w:val="center"/>
          </w:tcPr>
          <w:p w14:paraId="5F02890B" w14:textId="178AAE8F" w:rsidR="00A667F1" w:rsidRPr="009C27EB" w:rsidRDefault="007932A7" w:rsidP="002F6EF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– 3 p.m.</w:t>
            </w:r>
          </w:p>
        </w:tc>
      </w:tr>
      <w:tr w:rsidR="00082AC5" w14:paraId="28963ACD" w14:textId="77777777" w:rsidTr="00887917">
        <w:trPr>
          <w:trHeight w:val="548"/>
        </w:trPr>
        <w:tc>
          <w:tcPr>
            <w:tcW w:w="880" w:type="pct"/>
            <w:shd w:val="clear" w:color="auto" w:fill="E5B8B7" w:themeFill="accent2" w:themeFillTint="66"/>
            <w:vAlign w:val="center"/>
          </w:tcPr>
          <w:p w14:paraId="1ACCFCEF" w14:textId="3D439804" w:rsidR="00082AC5" w:rsidRDefault="00602998" w:rsidP="002C1F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dnesday</w:t>
            </w:r>
          </w:p>
        </w:tc>
        <w:tc>
          <w:tcPr>
            <w:tcW w:w="987" w:type="pct"/>
            <w:shd w:val="clear" w:color="auto" w:fill="E5B8B7" w:themeFill="accent2" w:themeFillTint="66"/>
            <w:vAlign w:val="center"/>
          </w:tcPr>
          <w:p w14:paraId="45101851" w14:textId="14827A46" w:rsidR="00082AC5" w:rsidRDefault="00C15103" w:rsidP="002C1F75">
            <w:pPr>
              <w:rPr>
                <w:sz w:val="24"/>
              </w:rPr>
            </w:pPr>
            <w:proofErr w:type="gramStart"/>
            <w:r>
              <w:rPr>
                <w:sz w:val="24"/>
              </w:rPr>
              <w:t xml:space="preserve">October </w:t>
            </w:r>
            <w:r w:rsidR="00602998">
              <w:rPr>
                <w:sz w:val="24"/>
              </w:rPr>
              <w:t xml:space="preserve"> 11</w:t>
            </w:r>
            <w:proofErr w:type="gramEnd"/>
          </w:p>
        </w:tc>
        <w:tc>
          <w:tcPr>
            <w:tcW w:w="1858" w:type="pct"/>
            <w:shd w:val="clear" w:color="auto" w:fill="E5B8B7" w:themeFill="accent2" w:themeFillTint="66"/>
            <w:vAlign w:val="center"/>
          </w:tcPr>
          <w:p w14:paraId="1581BDCF" w14:textId="162B893E" w:rsidR="00082AC5" w:rsidRPr="00082AC5" w:rsidRDefault="00082AC5" w:rsidP="002C1F75">
            <w:r w:rsidRPr="00082AC5">
              <w:t xml:space="preserve">Simsbury – </w:t>
            </w:r>
            <w:proofErr w:type="spellStart"/>
            <w:r w:rsidRPr="00082AC5">
              <w:t>Intrn</w:t>
            </w:r>
            <w:r w:rsidR="0016392B">
              <w:t>’l</w:t>
            </w:r>
            <w:proofErr w:type="spellEnd"/>
            <w:r w:rsidRPr="00082AC5">
              <w:t xml:space="preserve"> Skating Center</w:t>
            </w:r>
          </w:p>
        </w:tc>
        <w:tc>
          <w:tcPr>
            <w:tcW w:w="1275" w:type="pct"/>
            <w:shd w:val="clear" w:color="auto" w:fill="E5B8B7" w:themeFill="accent2" w:themeFillTint="66"/>
            <w:vAlign w:val="center"/>
          </w:tcPr>
          <w:p w14:paraId="2D5B74A2" w14:textId="68AACA13" w:rsidR="00082AC5" w:rsidRDefault="00602998" w:rsidP="002C1F75">
            <w:pPr>
              <w:jc w:val="center"/>
              <w:rPr>
                <w:sz w:val="24"/>
              </w:rPr>
            </w:pPr>
            <w:r>
              <w:rPr>
                <w:sz w:val="24"/>
              </w:rPr>
              <w:t>8 – 11 am</w:t>
            </w:r>
          </w:p>
        </w:tc>
      </w:tr>
      <w:tr w:rsidR="00EC4B44" w14:paraId="241EC27F" w14:textId="77777777" w:rsidTr="00887917">
        <w:trPr>
          <w:trHeight w:val="548"/>
        </w:trPr>
        <w:tc>
          <w:tcPr>
            <w:tcW w:w="880" w:type="pct"/>
            <w:shd w:val="clear" w:color="auto" w:fill="E5B8B7" w:themeFill="accent2" w:themeFillTint="66"/>
            <w:vAlign w:val="center"/>
          </w:tcPr>
          <w:p w14:paraId="18981A24" w14:textId="5A0E587B" w:rsidR="00EC4B44" w:rsidRDefault="0052536C" w:rsidP="002C1F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nday</w:t>
            </w:r>
          </w:p>
        </w:tc>
        <w:tc>
          <w:tcPr>
            <w:tcW w:w="987" w:type="pct"/>
            <w:shd w:val="clear" w:color="auto" w:fill="E5B8B7" w:themeFill="accent2" w:themeFillTint="66"/>
            <w:vAlign w:val="center"/>
          </w:tcPr>
          <w:p w14:paraId="1E2FA8E7" w14:textId="3320071E" w:rsidR="00EC4B44" w:rsidRDefault="00EC4B44" w:rsidP="002C1F75">
            <w:pPr>
              <w:rPr>
                <w:sz w:val="24"/>
              </w:rPr>
            </w:pPr>
            <w:proofErr w:type="gramStart"/>
            <w:r>
              <w:rPr>
                <w:sz w:val="24"/>
              </w:rPr>
              <w:t xml:space="preserve">October </w:t>
            </w:r>
            <w:r w:rsidR="00A71D9A">
              <w:rPr>
                <w:sz w:val="24"/>
              </w:rPr>
              <w:t xml:space="preserve"> </w:t>
            </w:r>
            <w:r w:rsidR="0052536C">
              <w:rPr>
                <w:sz w:val="24"/>
              </w:rPr>
              <w:t>23</w:t>
            </w:r>
            <w:proofErr w:type="gramEnd"/>
          </w:p>
        </w:tc>
        <w:tc>
          <w:tcPr>
            <w:tcW w:w="1858" w:type="pct"/>
            <w:shd w:val="clear" w:color="auto" w:fill="E5B8B7" w:themeFill="accent2" w:themeFillTint="66"/>
            <w:vAlign w:val="center"/>
          </w:tcPr>
          <w:p w14:paraId="256F66E2" w14:textId="70C648FA" w:rsidR="00EC4B44" w:rsidRDefault="00EC4B44" w:rsidP="002C1F75">
            <w:pPr>
              <w:rPr>
                <w:sz w:val="24"/>
              </w:rPr>
            </w:pPr>
            <w:r>
              <w:rPr>
                <w:sz w:val="24"/>
              </w:rPr>
              <w:t xml:space="preserve">Simsbury </w:t>
            </w:r>
            <w:r w:rsidR="0052536C">
              <w:rPr>
                <w:sz w:val="24"/>
              </w:rPr>
              <w:t>Library</w:t>
            </w:r>
          </w:p>
        </w:tc>
        <w:tc>
          <w:tcPr>
            <w:tcW w:w="1275" w:type="pct"/>
            <w:shd w:val="clear" w:color="auto" w:fill="E5B8B7" w:themeFill="accent2" w:themeFillTint="66"/>
            <w:vAlign w:val="center"/>
          </w:tcPr>
          <w:p w14:paraId="3DCAB216" w14:textId="1CDAA8FF" w:rsidR="00EC4B44" w:rsidRDefault="0052536C" w:rsidP="002C1F75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1 – 4 </w:t>
            </w:r>
            <w:r w:rsidR="00EC4B44">
              <w:rPr>
                <w:sz w:val="24"/>
              </w:rPr>
              <w:t>p.m.</w:t>
            </w:r>
          </w:p>
        </w:tc>
      </w:tr>
      <w:tr w:rsidR="002C1F75" w14:paraId="7C9D4DAD" w14:textId="77777777" w:rsidTr="001D5FB1">
        <w:trPr>
          <w:trHeight w:val="503"/>
        </w:trPr>
        <w:tc>
          <w:tcPr>
            <w:tcW w:w="880" w:type="pct"/>
            <w:shd w:val="clear" w:color="auto" w:fill="FFFF99"/>
            <w:vAlign w:val="center"/>
          </w:tcPr>
          <w:p w14:paraId="65127124" w14:textId="16138140" w:rsidR="002C1F75" w:rsidRPr="007724DD" w:rsidRDefault="007724DD" w:rsidP="007724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esday</w:t>
            </w:r>
          </w:p>
        </w:tc>
        <w:tc>
          <w:tcPr>
            <w:tcW w:w="987" w:type="pct"/>
            <w:shd w:val="clear" w:color="auto" w:fill="FFFF99"/>
            <w:vAlign w:val="center"/>
          </w:tcPr>
          <w:p w14:paraId="0F8B5729" w14:textId="6B2F4DF4" w:rsidR="002C1F75" w:rsidRPr="007724DD" w:rsidRDefault="00A878A6" w:rsidP="007724DD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September</w:t>
            </w:r>
            <w:r w:rsidR="007724DD">
              <w:rPr>
                <w:sz w:val="24"/>
                <w:szCs w:val="24"/>
              </w:rPr>
              <w:t xml:space="preserve"> </w:t>
            </w:r>
            <w:r w:rsidR="00A71D9A">
              <w:rPr>
                <w:sz w:val="24"/>
                <w:szCs w:val="24"/>
              </w:rPr>
              <w:t xml:space="preserve"> </w:t>
            </w:r>
            <w:r w:rsidR="008A7BD9">
              <w:rPr>
                <w:sz w:val="24"/>
                <w:szCs w:val="24"/>
              </w:rPr>
              <w:t>2</w:t>
            </w:r>
            <w:r w:rsidR="00FA7014">
              <w:rPr>
                <w:sz w:val="24"/>
                <w:szCs w:val="24"/>
              </w:rPr>
              <w:t>6</w:t>
            </w:r>
            <w:proofErr w:type="gramEnd"/>
          </w:p>
        </w:tc>
        <w:tc>
          <w:tcPr>
            <w:tcW w:w="1858" w:type="pct"/>
            <w:shd w:val="clear" w:color="auto" w:fill="FFFF99"/>
            <w:vAlign w:val="center"/>
          </w:tcPr>
          <w:p w14:paraId="538E83C5" w14:textId="77777777" w:rsidR="00A71D9A" w:rsidRPr="00A71D9A" w:rsidRDefault="00A71D9A" w:rsidP="007724DD">
            <w:pPr>
              <w:rPr>
                <w:sz w:val="8"/>
                <w:szCs w:val="8"/>
              </w:rPr>
            </w:pPr>
          </w:p>
          <w:p w14:paraId="50D8153B" w14:textId="074E3BF9" w:rsidR="00A71D9A" w:rsidRDefault="007724DD" w:rsidP="007724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armington Valley VNA – </w:t>
            </w:r>
            <w:r w:rsidR="00A71D9A">
              <w:rPr>
                <w:sz w:val="24"/>
                <w:szCs w:val="24"/>
              </w:rPr>
              <w:t>office</w:t>
            </w:r>
          </w:p>
          <w:p w14:paraId="17980A7B" w14:textId="18F688E6" w:rsidR="002C1F75" w:rsidRDefault="00A71D9A" w:rsidP="007724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8 Old Mill Lane, Simsbury</w:t>
            </w:r>
            <w:r w:rsidR="007724DD">
              <w:rPr>
                <w:sz w:val="24"/>
                <w:szCs w:val="24"/>
              </w:rPr>
              <w:t xml:space="preserve"> </w:t>
            </w:r>
          </w:p>
          <w:p w14:paraId="6F9B74A4" w14:textId="6A2B1F1E" w:rsidR="00A71D9A" w:rsidRPr="00A71D9A" w:rsidRDefault="00A71D9A" w:rsidP="007724DD">
            <w:pPr>
              <w:rPr>
                <w:sz w:val="8"/>
                <w:szCs w:val="8"/>
              </w:rPr>
            </w:pPr>
          </w:p>
        </w:tc>
        <w:tc>
          <w:tcPr>
            <w:tcW w:w="1275" w:type="pct"/>
            <w:shd w:val="clear" w:color="auto" w:fill="FFFF99"/>
            <w:vAlign w:val="center"/>
          </w:tcPr>
          <w:p w14:paraId="39D6B2FC" w14:textId="29F97C73" w:rsidR="002C1F75" w:rsidRPr="007724DD" w:rsidRDefault="007724DD" w:rsidP="007724D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 a.m. – 2 p.m.</w:t>
            </w:r>
          </w:p>
        </w:tc>
      </w:tr>
      <w:tr w:rsidR="00EC4B44" w14:paraId="274A5D91" w14:textId="77777777" w:rsidTr="001D5FB1">
        <w:trPr>
          <w:trHeight w:val="503"/>
        </w:trPr>
        <w:tc>
          <w:tcPr>
            <w:tcW w:w="880" w:type="pct"/>
            <w:shd w:val="clear" w:color="auto" w:fill="FFFF99"/>
            <w:vAlign w:val="center"/>
          </w:tcPr>
          <w:p w14:paraId="1A7A31E6" w14:textId="4177B14B" w:rsidR="00EC4B44" w:rsidRPr="007724DD" w:rsidRDefault="007724DD" w:rsidP="007724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esday</w:t>
            </w:r>
          </w:p>
        </w:tc>
        <w:tc>
          <w:tcPr>
            <w:tcW w:w="987" w:type="pct"/>
            <w:shd w:val="clear" w:color="auto" w:fill="FFFF99"/>
            <w:vAlign w:val="center"/>
          </w:tcPr>
          <w:p w14:paraId="5CD9134E" w14:textId="5DCD3DC0" w:rsidR="00EC4B44" w:rsidRPr="007724DD" w:rsidRDefault="00A878A6" w:rsidP="007724DD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October</w:t>
            </w:r>
            <w:r w:rsidR="007724DD">
              <w:rPr>
                <w:sz w:val="24"/>
                <w:szCs w:val="24"/>
              </w:rPr>
              <w:t xml:space="preserve"> </w:t>
            </w:r>
            <w:r w:rsidR="00A71D9A">
              <w:rPr>
                <w:sz w:val="24"/>
                <w:szCs w:val="24"/>
              </w:rPr>
              <w:t xml:space="preserve"> </w:t>
            </w:r>
            <w:r w:rsidR="008A7BD9">
              <w:rPr>
                <w:sz w:val="24"/>
                <w:szCs w:val="24"/>
              </w:rPr>
              <w:t>2</w:t>
            </w:r>
            <w:r w:rsidR="00FA7014">
              <w:rPr>
                <w:sz w:val="24"/>
                <w:szCs w:val="24"/>
              </w:rPr>
              <w:t>4</w:t>
            </w:r>
            <w:proofErr w:type="gramEnd"/>
          </w:p>
        </w:tc>
        <w:tc>
          <w:tcPr>
            <w:tcW w:w="1858" w:type="pct"/>
            <w:shd w:val="clear" w:color="auto" w:fill="FFFF99"/>
            <w:vAlign w:val="center"/>
          </w:tcPr>
          <w:p w14:paraId="58E51512" w14:textId="77777777" w:rsidR="00A71D9A" w:rsidRPr="00A71D9A" w:rsidRDefault="00A71D9A" w:rsidP="007724DD">
            <w:pPr>
              <w:rPr>
                <w:sz w:val="8"/>
                <w:szCs w:val="8"/>
              </w:rPr>
            </w:pPr>
          </w:p>
          <w:p w14:paraId="550D3DBD" w14:textId="459E60E8" w:rsidR="00EC4B44" w:rsidRDefault="007724DD" w:rsidP="007724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armington Valley VNA – </w:t>
            </w:r>
            <w:r w:rsidR="00A71D9A">
              <w:rPr>
                <w:sz w:val="24"/>
                <w:szCs w:val="24"/>
              </w:rPr>
              <w:t>office</w:t>
            </w:r>
          </w:p>
          <w:p w14:paraId="67F88E4D" w14:textId="05C6B8E0" w:rsidR="00A71D9A" w:rsidRDefault="00A71D9A" w:rsidP="007724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8 Old Mill Lane, Simsbury</w:t>
            </w:r>
          </w:p>
          <w:p w14:paraId="0EC66D82" w14:textId="676627AE" w:rsidR="00A71D9A" w:rsidRPr="00A71D9A" w:rsidRDefault="00A71D9A" w:rsidP="007724DD">
            <w:pPr>
              <w:rPr>
                <w:sz w:val="8"/>
                <w:szCs w:val="8"/>
              </w:rPr>
            </w:pPr>
          </w:p>
        </w:tc>
        <w:tc>
          <w:tcPr>
            <w:tcW w:w="1275" w:type="pct"/>
            <w:shd w:val="clear" w:color="auto" w:fill="FFFF99"/>
            <w:vAlign w:val="center"/>
          </w:tcPr>
          <w:p w14:paraId="6D63C35B" w14:textId="54C87198" w:rsidR="00EC4B44" w:rsidRPr="007724DD" w:rsidRDefault="007724DD" w:rsidP="007724D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 a.m. – 2 p.m.</w:t>
            </w:r>
          </w:p>
        </w:tc>
      </w:tr>
      <w:tr w:rsidR="00C55014" w14:paraId="03A06576" w14:textId="77777777" w:rsidTr="001D5FB1">
        <w:trPr>
          <w:trHeight w:val="818"/>
        </w:trPr>
        <w:tc>
          <w:tcPr>
            <w:tcW w:w="880" w:type="pct"/>
            <w:shd w:val="clear" w:color="auto" w:fill="FFFF99"/>
            <w:vAlign w:val="center"/>
          </w:tcPr>
          <w:p w14:paraId="1BB481BC" w14:textId="2C857AD2" w:rsidR="00C55014" w:rsidRDefault="00C55014" w:rsidP="007724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esday</w:t>
            </w:r>
          </w:p>
        </w:tc>
        <w:tc>
          <w:tcPr>
            <w:tcW w:w="987" w:type="pct"/>
            <w:shd w:val="clear" w:color="auto" w:fill="FFFF99"/>
            <w:vAlign w:val="center"/>
          </w:tcPr>
          <w:p w14:paraId="76E1BA99" w14:textId="57886953" w:rsidR="00C55014" w:rsidRDefault="00C55014" w:rsidP="007724DD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 xml:space="preserve">November  </w:t>
            </w:r>
            <w:r w:rsidR="00FA7014">
              <w:rPr>
                <w:sz w:val="24"/>
                <w:szCs w:val="24"/>
              </w:rPr>
              <w:t>7</w:t>
            </w:r>
            <w:proofErr w:type="gramEnd"/>
          </w:p>
        </w:tc>
        <w:tc>
          <w:tcPr>
            <w:tcW w:w="1858" w:type="pct"/>
            <w:shd w:val="clear" w:color="auto" w:fill="FFFF99"/>
            <w:vAlign w:val="center"/>
          </w:tcPr>
          <w:p w14:paraId="200CCD4F" w14:textId="77777777" w:rsidR="00C55014" w:rsidRDefault="00C55014" w:rsidP="00C550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rmington Valley VNA – office</w:t>
            </w:r>
          </w:p>
          <w:p w14:paraId="262D0413" w14:textId="77777777" w:rsidR="00C55014" w:rsidRDefault="00C55014" w:rsidP="00C550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8 Old Mill Lane, Simsbury</w:t>
            </w:r>
          </w:p>
          <w:p w14:paraId="4CC06D5A" w14:textId="77777777" w:rsidR="00C55014" w:rsidRPr="00A71D9A" w:rsidRDefault="00C55014" w:rsidP="007724DD">
            <w:pPr>
              <w:rPr>
                <w:sz w:val="8"/>
                <w:szCs w:val="8"/>
              </w:rPr>
            </w:pPr>
          </w:p>
        </w:tc>
        <w:tc>
          <w:tcPr>
            <w:tcW w:w="1275" w:type="pct"/>
            <w:shd w:val="clear" w:color="auto" w:fill="FFFF99"/>
            <w:vAlign w:val="center"/>
          </w:tcPr>
          <w:p w14:paraId="0D2FF395" w14:textId="3E140EEB" w:rsidR="00C55014" w:rsidRDefault="00C55014" w:rsidP="007724D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 a.m. – 2 p.m.</w:t>
            </w:r>
          </w:p>
        </w:tc>
      </w:tr>
    </w:tbl>
    <w:p w14:paraId="7E0EB1EE" w14:textId="77777777" w:rsidR="001D5FB1" w:rsidRPr="00D7062E" w:rsidRDefault="001D5FB1" w:rsidP="001D5FB1">
      <w:pPr>
        <w:spacing w:after="0" w:line="240" w:lineRule="auto"/>
        <w:rPr>
          <w:b/>
          <w:color w:val="FF0000"/>
          <w:sz w:val="16"/>
          <w:szCs w:val="16"/>
          <w:u w:val="single"/>
        </w:rPr>
      </w:pPr>
    </w:p>
    <w:p w14:paraId="57D828B6" w14:textId="7D883F25" w:rsidR="00D7062E" w:rsidRDefault="008D2CE4" w:rsidP="00D7062E">
      <w:pPr>
        <w:spacing w:after="0" w:line="240" w:lineRule="auto"/>
        <w:rPr>
          <w:b/>
          <w:sz w:val="28"/>
          <w:u w:val="single"/>
        </w:rPr>
      </w:pPr>
      <w:r>
        <w:rPr>
          <w:b/>
          <w:color w:val="FF0000"/>
          <w:sz w:val="28"/>
        </w:rPr>
        <w:t xml:space="preserve"> </w:t>
      </w:r>
      <w:r w:rsidR="005B3175" w:rsidRPr="005B3175">
        <w:rPr>
          <w:b/>
          <w:color w:val="FF0000"/>
          <w:sz w:val="28"/>
          <w:u w:val="single"/>
        </w:rPr>
        <w:t>C</w:t>
      </w:r>
      <w:r w:rsidR="008F058A" w:rsidRPr="005B3175">
        <w:rPr>
          <w:b/>
          <w:color w:val="FF0000"/>
          <w:sz w:val="28"/>
          <w:u w:val="single"/>
        </w:rPr>
        <w:t xml:space="preserve">all for an appointment:  </w:t>
      </w:r>
      <w:r w:rsidR="008F058A" w:rsidRPr="00CA3040">
        <w:rPr>
          <w:b/>
          <w:color w:val="006600"/>
          <w:sz w:val="28"/>
          <w:u w:val="single"/>
        </w:rPr>
        <w:t>860-651-3539</w:t>
      </w:r>
      <w:r w:rsidR="00D7062E" w:rsidRPr="00D21C1F">
        <w:rPr>
          <w:b/>
          <w:color w:val="FF0000"/>
          <w:sz w:val="28"/>
        </w:rPr>
        <w:t xml:space="preserve">   </w:t>
      </w:r>
      <w:r w:rsidR="000061BE">
        <w:rPr>
          <w:b/>
          <w:color w:val="FF0000"/>
          <w:sz w:val="28"/>
        </w:rPr>
        <w:t xml:space="preserve">      </w:t>
      </w:r>
      <w:r w:rsidRPr="0016392B">
        <w:rPr>
          <w:b/>
          <w:sz w:val="28"/>
          <w:u w:val="single"/>
        </w:rPr>
        <w:t xml:space="preserve">Be sure </w:t>
      </w:r>
      <w:r w:rsidR="00D95E17" w:rsidRPr="0016392B">
        <w:rPr>
          <w:b/>
          <w:sz w:val="28"/>
          <w:u w:val="single"/>
        </w:rPr>
        <w:t>to confirm</w:t>
      </w:r>
      <w:r w:rsidRPr="0016392B">
        <w:rPr>
          <w:b/>
          <w:sz w:val="28"/>
          <w:u w:val="single"/>
        </w:rPr>
        <w:t xml:space="preserve"> your </w:t>
      </w:r>
      <w:proofErr w:type="gramStart"/>
      <w:r w:rsidRPr="0016392B">
        <w:rPr>
          <w:b/>
          <w:sz w:val="28"/>
          <w:u w:val="single"/>
        </w:rPr>
        <w:t>insurance</w:t>
      </w:r>
      <w:proofErr w:type="gramEnd"/>
    </w:p>
    <w:p w14:paraId="57B310B0" w14:textId="77777777" w:rsidR="000061BE" w:rsidRPr="0016392B" w:rsidRDefault="000061BE" w:rsidP="00D7062E">
      <w:pPr>
        <w:spacing w:after="0" w:line="240" w:lineRule="auto"/>
        <w:rPr>
          <w:b/>
          <w:sz w:val="28"/>
          <w:u w:val="single"/>
        </w:rPr>
      </w:pPr>
    </w:p>
    <w:p w14:paraId="4CEB3F10" w14:textId="03DFDEBA" w:rsidR="000061BE" w:rsidRDefault="00D7062E" w:rsidP="00D7062E">
      <w:pPr>
        <w:spacing w:after="0" w:line="240" w:lineRule="auto"/>
        <w:rPr>
          <w:b/>
          <w:color w:val="006600"/>
          <w:sz w:val="28"/>
        </w:rPr>
      </w:pPr>
      <w:r w:rsidRPr="007334FE">
        <w:rPr>
          <w:b/>
          <w:color w:val="006600"/>
          <w:sz w:val="28"/>
        </w:rPr>
        <w:t xml:space="preserve">       </w:t>
      </w:r>
      <w:r w:rsidR="008D2CE4" w:rsidRPr="0016392B">
        <w:rPr>
          <w:b/>
          <w:color w:val="FF0000"/>
          <w:sz w:val="28"/>
          <w:u w:val="single"/>
        </w:rPr>
        <w:t xml:space="preserve">We </w:t>
      </w:r>
      <w:r w:rsidR="005B64DE" w:rsidRPr="0016392B">
        <w:rPr>
          <w:b/>
          <w:color w:val="FF0000"/>
          <w:sz w:val="28"/>
          <w:u w:val="single"/>
        </w:rPr>
        <w:t>cannot accept</w:t>
      </w:r>
      <w:r w:rsidR="009E24C6" w:rsidRPr="0016392B">
        <w:rPr>
          <w:b/>
          <w:color w:val="FF0000"/>
          <w:sz w:val="28"/>
          <w:u w:val="single"/>
        </w:rPr>
        <w:t xml:space="preserve">:  </w:t>
      </w:r>
      <w:r w:rsidR="008D2CE4" w:rsidRPr="0016392B">
        <w:rPr>
          <w:b/>
          <w:color w:val="FF0000"/>
          <w:sz w:val="28"/>
          <w:u w:val="single"/>
        </w:rPr>
        <w:t xml:space="preserve"> </w:t>
      </w:r>
      <w:proofErr w:type="gramStart"/>
      <w:r w:rsidR="008D2CE4" w:rsidRPr="007334FE">
        <w:rPr>
          <w:b/>
          <w:color w:val="006600"/>
          <w:sz w:val="28"/>
          <w:u w:val="single"/>
        </w:rPr>
        <w:t>CIGNA</w:t>
      </w:r>
      <w:r w:rsidRPr="007334FE">
        <w:rPr>
          <w:b/>
          <w:color w:val="006600"/>
          <w:sz w:val="28"/>
          <w:u w:val="single"/>
        </w:rPr>
        <w:t xml:space="preserve">, </w:t>
      </w:r>
      <w:r w:rsidR="0016392B">
        <w:rPr>
          <w:b/>
          <w:color w:val="006600"/>
          <w:sz w:val="28"/>
          <w:u w:val="single"/>
        </w:rPr>
        <w:t xml:space="preserve"> </w:t>
      </w:r>
      <w:r w:rsidRPr="007334FE">
        <w:rPr>
          <w:b/>
          <w:color w:val="006600"/>
          <w:sz w:val="28"/>
          <w:u w:val="single"/>
        </w:rPr>
        <w:t>Care</w:t>
      </w:r>
      <w:proofErr w:type="gramEnd"/>
      <w:r w:rsidRPr="007334FE">
        <w:rPr>
          <w:b/>
          <w:color w:val="006600"/>
          <w:sz w:val="28"/>
          <w:u w:val="single"/>
        </w:rPr>
        <w:t xml:space="preserve"> Partners of CT</w:t>
      </w:r>
      <w:r w:rsidR="0016392B">
        <w:rPr>
          <w:b/>
          <w:color w:val="006600"/>
          <w:sz w:val="28"/>
          <w:u w:val="single"/>
        </w:rPr>
        <w:t xml:space="preserve">, </w:t>
      </w:r>
      <w:r w:rsidRPr="007334FE">
        <w:rPr>
          <w:b/>
          <w:color w:val="006600"/>
          <w:sz w:val="28"/>
          <w:u w:val="single"/>
        </w:rPr>
        <w:t xml:space="preserve"> Health New England</w:t>
      </w:r>
    </w:p>
    <w:p w14:paraId="26B014A4" w14:textId="3AEDF5F5" w:rsidR="0016392B" w:rsidRPr="007334FE" w:rsidRDefault="000061BE" w:rsidP="00D7062E">
      <w:pPr>
        <w:spacing w:after="0" w:line="240" w:lineRule="auto"/>
        <w:rPr>
          <w:b/>
          <w:color w:val="006600"/>
          <w:sz w:val="28"/>
          <w:u w:val="single"/>
        </w:rPr>
      </w:pPr>
      <w:r>
        <w:rPr>
          <w:b/>
          <w:color w:val="006600"/>
          <w:sz w:val="28"/>
        </w:rPr>
        <w:tab/>
      </w:r>
      <w:r>
        <w:rPr>
          <w:b/>
          <w:color w:val="006600"/>
          <w:sz w:val="28"/>
        </w:rPr>
        <w:tab/>
      </w:r>
      <w:r>
        <w:rPr>
          <w:b/>
          <w:color w:val="006600"/>
          <w:sz w:val="28"/>
        </w:rPr>
        <w:tab/>
      </w:r>
      <w:r>
        <w:rPr>
          <w:b/>
          <w:color w:val="006600"/>
          <w:sz w:val="28"/>
        </w:rPr>
        <w:tab/>
      </w:r>
      <w:r>
        <w:rPr>
          <w:b/>
          <w:color w:val="006600"/>
          <w:sz w:val="28"/>
        </w:rPr>
        <w:tab/>
      </w:r>
      <w:proofErr w:type="gramStart"/>
      <w:r>
        <w:rPr>
          <w:b/>
          <w:color w:val="006600"/>
          <w:sz w:val="28"/>
        </w:rPr>
        <w:t xml:space="preserve">and  </w:t>
      </w:r>
      <w:r w:rsidRPr="000061BE">
        <w:rPr>
          <w:b/>
          <w:color w:val="006600"/>
          <w:sz w:val="28"/>
          <w:u w:val="single"/>
        </w:rPr>
        <w:t>United</w:t>
      </w:r>
      <w:proofErr w:type="gramEnd"/>
      <w:r w:rsidRPr="000061BE">
        <w:rPr>
          <w:b/>
          <w:color w:val="006600"/>
          <w:sz w:val="28"/>
          <w:u w:val="single"/>
        </w:rPr>
        <w:t xml:space="preserve"> Health Care</w:t>
      </w:r>
    </w:p>
    <w:sectPr w:rsidR="0016392B" w:rsidRPr="007334FE" w:rsidSect="0016392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576" w:bottom="0" w:left="158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7C65E" w14:textId="77777777" w:rsidR="00A85FB8" w:rsidRDefault="00A85FB8" w:rsidP="00A85FB8">
      <w:pPr>
        <w:spacing w:after="0" w:line="240" w:lineRule="auto"/>
      </w:pPr>
      <w:r>
        <w:separator/>
      </w:r>
    </w:p>
  </w:endnote>
  <w:endnote w:type="continuationSeparator" w:id="0">
    <w:p w14:paraId="23603C91" w14:textId="77777777" w:rsidR="00A85FB8" w:rsidRDefault="00A85FB8" w:rsidP="00A85F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1F2AC" w14:textId="77777777" w:rsidR="00431859" w:rsidRDefault="004318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F7366" w14:textId="77777777" w:rsidR="00431859" w:rsidRDefault="004318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128F7" w14:textId="77777777" w:rsidR="00431859" w:rsidRDefault="004318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51C67" w14:textId="77777777" w:rsidR="00A85FB8" w:rsidRDefault="00A85FB8" w:rsidP="00A85FB8">
      <w:pPr>
        <w:spacing w:after="0" w:line="240" w:lineRule="auto"/>
      </w:pPr>
      <w:r>
        <w:separator/>
      </w:r>
    </w:p>
  </w:footnote>
  <w:footnote w:type="continuationSeparator" w:id="0">
    <w:p w14:paraId="1F553DC8" w14:textId="77777777" w:rsidR="00A85FB8" w:rsidRDefault="00A85FB8" w:rsidP="00A85F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F01AB" w14:textId="77777777" w:rsidR="00431859" w:rsidRDefault="004318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6A61D" w14:textId="77777777" w:rsidR="00A85FB8" w:rsidRDefault="00A85FB8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FD6CF88" wp14:editId="267C735D">
          <wp:simplePos x="0" y="0"/>
          <wp:positionH relativeFrom="column">
            <wp:posOffset>1508760</wp:posOffset>
          </wp:positionH>
          <wp:positionV relativeFrom="paragraph">
            <wp:posOffset>-114300</wp:posOffset>
          </wp:positionV>
          <wp:extent cx="2686050" cy="971550"/>
          <wp:effectExtent l="0" t="0" r="0" b="0"/>
          <wp:wrapNone/>
          <wp:docPr id="1" name="Picture 1" descr="\\DC01\RedirectedFolders\aboyle\My Documents\My Documents\Andrea Boyle\Advertising\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DC01\RedirectedFolders\aboyle\My Documents\My Documents\Andrea Boyle\Advertising\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86050" cy="971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ptab w:relativeTo="margin" w:alignment="center" w:leader="none"/>
    </w:r>
    <w: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890F9" w14:textId="77777777" w:rsidR="00431859" w:rsidRDefault="0043185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802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0MDE3trQ0NjQyM7NQ0lEKTi0uzszPAykwrAUAdQBpLywAAAA="/>
  </w:docVars>
  <w:rsids>
    <w:rsidRoot w:val="00CE1B0D"/>
    <w:rsid w:val="000061BE"/>
    <w:rsid w:val="00012695"/>
    <w:rsid w:val="00024109"/>
    <w:rsid w:val="00027781"/>
    <w:rsid w:val="00043B46"/>
    <w:rsid w:val="00054062"/>
    <w:rsid w:val="0006073E"/>
    <w:rsid w:val="00061A36"/>
    <w:rsid w:val="00066DB9"/>
    <w:rsid w:val="00082AC5"/>
    <w:rsid w:val="000946CA"/>
    <w:rsid w:val="000A1DB7"/>
    <w:rsid w:val="000B13DE"/>
    <w:rsid w:val="000D1480"/>
    <w:rsid w:val="000D4A79"/>
    <w:rsid w:val="000E092A"/>
    <w:rsid w:val="000F3471"/>
    <w:rsid w:val="001004C8"/>
    <w:rsid w:val="0010092C"/>
    <w:rsid w:val="001210E6"/>
    <w:rsid w:val="00121248"/>
    <w:rsid w:val="00125441"/>
    <w:rsid w:val="00142253"/>
    <w:rsid w:val="0016392B"/>
    <w:rsid w:val="00167C8D"/>
    <w:rsid w:val="00175BBE"/>
    <w:rsid w:val="00183C39"/>
    <w:rsid w:val="00193504"/>
    <w:rsid w:val="00194F64"/>
    <w:rsid w:val="001972CE"/>
    <w:rsid w:val="001A1148"/>
    <w:rsid w:val="001A3670"/>
    <w:rsid w:val="001C13A5"/>
    <w:rsid w:val="001C53E0"/>
    <w:rsid w:val="001D5FB1"/>
    <w:rsid w:val="001F2468"/>
    <w:rsid w:val="001F3AD1"/>
    <w:rsid w:val="00220222"/>
    <w:rsid w:val="00244068"/>
    <w:rsid w:val="002549BD"/>
    <w:rsid w:val="00287A4E"/>
    <w:rsid w:val="00287AD5"/>
    <w:rsid w:val="00292489"/>
    <w:rsid w:val="002A03E6"/>
    <w:rsid w:val="002B39A0"/>
    <w:rsid w:val="002C1F75"/>
    <w:rsid w:val="002E16F4"/>
    <w:rsid w:val="002E6869"/>
    <w:rsid w:val="002F6EFB"/>
    <w:rsid w:val="00336DB9"/>
    <w:rsid w:val="003921AE"/>
    <w:rsid w:val="003A119F"/>
    <w:rsid w:val="003E67D2"/>
    <w:rsid w:val="003F5F79"/>
    <w:rsid w:val="00414D94"/>
    <w:rsid w:val="00425FB9"/>
    <w:rsid w:val="00431859"/>
    <w:rsid w:val="0043443B"/>
    <w:rsid w:val="00441EA5"/>
    <w:rsid w:val="0045160E"/>
    <w:rsid w:val="0046051F"/>
    <w:rsid w:val="00471B89"/>
    <w:rsid w:val="00497AE5"/>
    <w:rsid w:val="004B1F48"/>
    <w:rsid w:val="004B55ED"/>
    <w:rsid w:val="004C302E"/>
    <w:rsid w:val="00502D06"/>
    <w:rsid w:val="005218E6"/>
    <w:rsid w:val="005231AB"/>
    <w:rsid w:val="0052536C"/>
    <w:rsid w:val="00527D1B"/>
    <w:rsid w:val="0053309D"/>
    <w:rsid w:val="005337C1"/>
    <w:rsid w:val="00553160"/>
    <w:rsid w:val="005548B1"/>
    <w:rsid w:val="00593E93"/>
    <w:rsid w:val="005946A2"/>
    <w:rsid w:val="005B3175"/>
    <w:rsid w:val="005B5878"/>
    <w:rsid w:val="005B64DE"/>
    <w:rsid w:val="00602998"/>
    <w:rsid w:val="00606082"/>
    <w:rsid w:val="00613E22"/>
    <w:rsid w:val="00651C7A"/>
    <w:rsid w:val="0067244B"/>
    <w:rsid w:val="00674382"/>
    <w:rsid w:val="00676A5B"/>
    <w:rsid w:val="00685844"/>
    <w:rsid w:val="0069113A"/>
    <w:rsid w:val="006B0517"/>
    <w:rsid w:val="006B46CC"/>
    <w:rsid w:val="006C58A5"/>
    <w:rsid w:val="007144C9"/>
    <w:rsid w:val="007334FE"/>
    <w:rsid w:val="007724DD"/>
    <w:rsid w:val="007724EE"/>
    <w:rsid w:val="00773E91"/>
    <w:rsid w:val="00781306"/>
    <w:rsid w:val="007932A7"/>
    <w:rsid w:val="007B626C"/>
    <w:rsid w:val="007C005C"/>
    <w:rsid w:val="007F3DFA"/>
    <w:rsid w:val="007F7774"/>
    <w:rsid w:val="00803646"/>
    <w:rsid w:val="00814F87"/>
    <w:rsid w:val="0081775E"/>
    <w:rsid w:val="00843F6D"/>
    <w:rsid w:val="0084655B"/>
    <w:rsid w:val="00857A24"/>
    <w:rsid w:val="0087559A"/>
    <w:rsid w:val="00887917"/>
    <w:rsid w:val="00890573"/>
    <w:rsid w:val="008A7BD9"/>
    <w:rsid w:val="008B1A9D"/>
    <w:rsid w:val="008D2CE4"/>
    <w:rsid w:val="008E3411"/>
    <w:rsid w:val="008F058A"/>
    <w:rsid w:val="008F2462"/>
    <w:rsid w:val="009110F8"/>
    <w:rsid w:val="00911B1F"/>
    <w:rsid w:val="00933613"/>
    <w:rsid w:val="0093778B"/>
    <w:rsid w:val="00942207"/>
    <w:rsid w:val="009761BE"/>
    <w:rsid w:val="009A5C8F"/>
    <w:rsid w:val="009C17C2"/>
    <w:rsid w:val="009C27EB"/>
    <w:rsid w:val="009D27F6"/>
    <w:rsid w:val="009D2905"/>
    <w:rsid w:val="009D4C97"/>
    <w:rsid w:val="009D57B2"/>
    <w:rsid w:val="009E24C6"/>
    <w:rsid w:val="00A03916"/>
    <w:rsid w:val="00A0605E"/>
    <w:rsid w:val="00A13290"/>
    <w:rsid w:val="00A4551E"/>
    <w:rsid w:val="00A55397"/>
    <w:rsid w:val="00A60D52"/>
    <w:rsid w:val="00A63450"/>
    <w:rsid w:val="00A64E7F"/>
    <w:rsid w:val="00A65F63"/>
    <w:rsid w:val="00A667F1"/>
    <w:rsid w:val="00A71D9A"/>
    <w:rsid w:val="00A82BAC"/>
    <w:rsid w:val="00A84DCE"/>
    <w:rsid w:val="00A85FB8"/>
    <w:rsid w:val="00A8614C"/>
    <w:rsid w:val="00A878A6"/>
    <w:rsid w:val="00A87E11"/>
    <w:rsid w:val="00AA33BD"/>
    <w:rsid w:val="00AC3F03"/>
    <w:rsid w:val="00AC3FF4"/>
    <w:rsid w:val="00AD28CD"/>
    <w:rsid w:val="00AD3046"/>
    <w:rsid w:val="00AD77EE"/>
    <w:rsid w:val="00AE40F8"/>
    <w:rsid w:val="00AF44D2"/>
    <w:rsid w:val="00B01AA9"/>
    <w:rsid w:val="00B01F2E"/>
    <w:rsid w:val="00B0573D"/>
    <w:rsid w:val="00B07AC8"/>
    <w:rsid w:val="00B36982"/>
    <w:rsid w:val="00B735A0"/>
    <w:rsid w:val="00B81BCE"/>
    <w:rsid w:val="00B93160"/>
    <w:rsid w:val="00BA1B2D"/>
    <w:rsid w:val="00BA68D3"/>
    <w:rsid w:val="00C0195D"/>
    <w:rsid w:val="00C15103"/>
    <w:rsid w:val="00C37726"/>
    <w:rsid w:val="00C40671"/>
    <w:rsid w:val="00C541B1"/>
    <w:rsid w:val="00C55014"/>
    <w:rsid w:val="00C624D8"/>
    <w:rsid w:val="00C7789B"/>
    <w:rsid w:val="00C9319F"/>
    <w:rsid w:val="00CA3040"/>
    <w:rsid w:val="00CB4100"/>
    <w:rsid w:val="00CC6BB1"/>
    <w:rsid w:val="00CD2B9A"/>
    <w:rsid w:val="00CE1B0D"/>
    <w:rsid w:val="00CE1D65"/>
    <w:rsid w:val="00CE23EE"/>
    <w:rsid w:val="00D21C1F"/>
    <w:rsid w:val="00D347E7"/>
    <w:rsid w:val="00D41361"/>
    <w:rsid w:val="00D7062E"/>
    <w:rsid w:val="00D901FC"/>
    <w:rsid w:val="00D93307"/>
    <w:rsid w:val="00D93F08"/>
    <w:rsid w:val="00D947C8"/>
    <w:rsid w:val="00D95E17"/>
    <w:rsid w:val="00DD04A2"/>
    <w:rsid w:val="00DF288E"/>
    <w:rsid w:val="00E24D6B"/>
    <w:rsid w:val="00E24D74"/>
    <w:rsid w:val="00E277A5"/>
    <w:rsid w:val="00E340E6"/>
    <w:rsid w:val="00E433C9"/>
    <w:rsid w:val="00E65114"/>
    <w:rsid w:val="00E75501"/>
    <w:rsid w:val="00E83412"/>
    <w:rsid w:val="00EA022A"/>
    <w:rsid w:val="00EB1939"/>
    <w:rsid w:val="00EC1B22"/>
    <w:rsid w:val="00EC4B44"/>
    <w:rsid w:val="00ED1C24"/>
    <w:rsid w:val="00EF1FB5"/>
    <w:rsid w:val="00F1211A"/>
    <w:rsid w:val="00F140AA"/>
    <w:rsid w:val="00F259EB"/>
    <w:rsid w:val="00F25B20"/>
    <w:rsid w:val="00F26280"/>
    <w:rsid w:val="00F434F5"/>
    <w:rsid w:val="00F5480E"/>
    <w:rsid w:val="00F62F46"/>
    <w:rsid w:val="00F8126D"/>
    <w:rsid w:val="00F87A0F"/>
    <w:rsid w:val="00F919E4"/>
    <w:rsid w:val="00FA04DE"/>
    <w:rsid w:val="00FA549E"/>
    <w:rsid w:val="00FA7014"/>
    <w:rsid w:val="00FB12E0"/>
    <w:rsid w:val="00FB41DD"/>
    <w:rsid w:val="00FC30E9"/>
    <w:rsid w:val="00FD31FD"/>
    <w:rsid w:val="00FD418C"/>
    <w:rsid w:val="00FE2E64"/>
    <w:rsid w:val="00FF7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0225"/>
    <o:shapelayout v:ext="edit">
      <o:idmap v:ext="edit" data="1"/>
    </o:shapelayout>
  </w:shapeDefaults>
  <w:decimalSymbol w:val="."/>
  <w:listSeparator w:val=","/>
  <w14:docId w14:val="2BCD3834"/>
  <w15:docId w15:val="{A2FE0725-F83B-4784-B6E0-2E94BA399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B13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85F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5FB8"/>
  </w:style>
  <w:style w:type="paragraph" w:styleId="Footer">
    <w:name w:val="footer"/>
    <w:basedOn w:val="Normal"/>
    <w:link w:val="FooterChar"/>
    <w:uiPriority w:val="99"/>
    <w:unhideWhenUsed/>
    <w:rsid w:val="00A85F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5FB8"/>
  </w:style>
  <w:style w:type="paragraph" w:styleId="ListParagraph">
    <w:name w:val="List Paragraph"/>
    <w:basedOn w:val="Normal"/>
    <w:uiPriority w:val="34"/>
    <w:qFormat/>
    <w:rsid w:val="00AD77E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D77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77E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7438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4B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farmingtonvalleyvna.or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3F3F4D-F96B-4088-8784-5A843B8F18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 Boyle</dc:creator>
  <cp:lastModifiedBy>Jean Pickens</cp:lastModifiedBy>
  <cp:revision>15</cp:revision>
  <cp:lastPrinted>2023-07-20T18:43:00Z</cp:lastPrinted>
  <dcterms:created xsi:type="dcterms:W3CDTF">2023-07-06T19:04:00Z</dcterms:created>
  <dcterms:modified xsi:type="dcterms:W3CDTF">2023-07-28T16:54:00Z</dcterms:modified>
</cp:coreProperties>
</file>